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Nigeria</w:t>
      </w:r>
      <w:r>
        <w:t xml:space="preserve"> </w:t>
      </w:r>
      <w:r>
        <w:t xml:space="preserve">Abuja</w:t>
      </w:r>
    </w:p>
    <w:bookmarkStart w:id="20" w:name="X462a67f74f28dd9010604d52c49525dc95f1530"/>
    <w:p>
      <w:pPr>
        <w:pStyle w:val="Heading1"/>
      </w:pPr>
      <w:r>
        <w:t xml:space="preserve">Personal Statement: A Dedicated Geologist Committed to Advancing Sustainable Development in Nigeria Abuja</w:t>
      </w:r>
    </w:p>
    <w:p>
      <w:pPr>
        <w:pStyle w:val="FirstParagraph"/>
      </w:pPr>
      <w:r>
        <w:t xml:space="preserve">I am writing this Personal Statement with profound enthusiasm to express my unwavering commitment to applying my expertise as a Geologist within the dynamic and rapidly evolving landscape of Nigeria Abuja. My professional journey, deeply rooted in the geological realities of Nigeria, has been shaped by a passionate dedication to understanding our nation's earth systems and leveraging that knowledge for sustainable development. Abuja, as the Federal Capital Territory and a vibrant hub of governance, infrastructure, and population growth, presents both unique challenges and immense opportunities where my skills can make a tangible difference.</w:t>
      </w:r>
    </w:p>
    <w:p>
      <w:pPr>
        <w:pStyle w:val="BodyText"/>
      </w:pPr>
      <w:r>
        <w:t xml:space="preserve">My fascination with geology began in childhood amidst the diverse landscapes of Nigeria – from the ancient rock formations of the Jos Plateau to the fertile sediments along the Niger River. This early curiosity blossomed into a rigorous academic pursuit, culminating in a Master's degree in Geology from Ahmadu Bello University, Zaria. My studies were not confined to textbooks; they immersed me in fieldwork across Nigeria's varied terrains. I conducted detailed geological mapping of sedimentary basins near Abuja, analyzing the stratigraphy and hydrogeological potential of the Basement Complex and overlying Cretaceous sediments. This hands-on experience revealed the critical link between subsurface geology and urban planning – a connection that would become central to my professional mission in Nigeria Abuja.</w:t>
      </w:r>
    </w:p>
    <w:p>
      <w:pPr>
        <w:pStyle w:val="BodyText"/>
      </w:pPr>
      <w:r>
        <w:t xml:space="preserve">Throughout my career, I have focused on applying geological science to address practical, national priorities relevant to Abuja's context. My work with the Nigerian Geological Survey Agency (NGSA) involved assessing groundwater resources in the rapidly expanding peri-urban areas surrounding Nigeria Abuja. Understanding aquifer systems and identifying potential contamination sources was paramount for ensuring safe water supply for a growing population. I utilized advanced GIS tools and hydrogeological modeling to create detailed resource maps, directly supporting municipal water management strategies. This project underscored how the role of a Geologist extends beyond pure science into vital public health and infrastructure planning within Nigeria Abuja.</w:t>
      </w:r>
    </w:p>
    <w:p>
      <w:pPr>
        <w:pStyle w:val="BodyText"/>
      </w:pPr>
      <w:r>
        <w:t xml:space="preserve">Furthermore, my experience in environmental impact assessment (EIA) for major infrastructure projects in the Abuja region has been pivotal. I contributed to EIAs for planned road expansions and commercial developments, meticulously evaluating geological hazards such as landslides on the outskirts of the FCT and subsidence risks associated with groundwater extraction. My assessments provided critical data that informed site selection, foundation design, and mitigation strategies – ensuring projects proceeded safely and sustainably within Nigeria Abuja's specific geological constraints. I firmly believe a competent Geologist is an indispensable advisor in navigating the complex interplay between development pressures and earth science realities in our capital city.</w:t>
      </w:r>
    </w:p>
    <w:p>
      <w:pPr>
        <w:pStyle w:val="BodyText"/>
      </w:pPr>
      <w:r>
        <w:t xml:space="preserve">My technical competencies are robustly aligned with the demands of geoscientific work in Nigeria Abuja. I possess advanced skills in lithological logging, geochemical analysis, remote sensing interpretation (using satellite imagery for regional mapping), and 3D subsurface modeling. I am proficient with industry-standard software including ArcGIS, Surfer, and Groundwater Modeling Software (GMS). Crucially, I have developed a deep understanding of Nigeria's regulatory frameworks for geoscience work and environmental protection. My ability to translate complex geological data into clear, actionable recommendations for non-geologists – government officials, engineers, and community leaders in Nigeria Abuja – is a skill honed through collaborative projects.</w:t>
      </w:r>
    </w:p>
    <w:p>
      <w:pPr>
        <w:pStyle w:val="BodyText"/>
      </w:pPr>
      <w:r>
        <w:t xml:space="preserve">What truly sets my approach apart is my commitment to community-centric geoscience. In Nigeria Abuja, development must be inclusive. I have actively engaged with local communities near potential mining or water extraction sites, explaining geological findings in accessible terms and addressing concerns about land use and resource access. This fosters trust and ensures that geological insights contribute positively to the socio-economic fabric of the FCT, not just technical objectives. I see my role as a Geologist as one of stewardship – safeguarding Abuja's natural resources for current generations while ensuring long-term resilience for future residents.</w:t>
      </w:r>
    </w:p>
    <w:p>
      <w:pPr>
        <w:pStyle w:val="BodyText"/>
      </w:pPr>
      <w:r>
        <w:t xml:space="preserve">My aspiration is not merely to practice geology in Nigeria Abuja, but to be an active contributor to its sustainable growth narrative. I am deeply aware of the challenges: managing urban expansion on unstable ground, securing resilient water supplies against climate variability, and responsibly harnessing subsurface resources like sand and gravel for construction without degrading the environment. These are not abstract problems; they are daily realities shaping Abuja's future. I am eager to bring my field experience, technical expertise, and passion for Nigeria's development to an organization where I can directly address these challenges.</w:t>
      </w:r>
    </w:p>
    <w:p>
      <w:pPr>
        <w:pStyle w:val="BodyText"/>
      </w:pPr>
      <w:r>
        <w:t xml:space="preserve">Working in Nigeria Abuja demands more than technical skill; it requires cultural understanding, adaptability within a bustling metropolis, and a genuine commitment to Nigeria's progress. My years of fieldwork across the nation have ingrained this understanding. I am not just seeking employment; I seek to be part of the solution for Abuja and beyond. I am ready to apply my knowledge as a Geologist to support evidence-based decision-making, enhance environmental protection, and contribute tangible value towards building a more resilient, prosperous, and geologically informed Nigeria Abuja for all its citizens.</w:t>
      </w:r>
    </w:p>
    <w:p>
      <w:pPr>
        <w:pStyle w:val="BodyText"/>
      </w:pPr>
      <w:r>
        <w:t xml:space="preserve">In conclusion, my professional trajectory is purposefully aligned with the needs of Nigeria Abuja. I bring proven expertise in applied geology directly relevant to the city's infrastructure development, resource management, and environmental challenges. I am confident that my dedication to scientific excellence, combined with my deep connection to Nigeria's geological context and commitment to community engagement, makes me a strong candidate ready to contribute significantly as a Geologist within the vital ecosystem of Nigeria Abuja. I eagerly anticipate the opportunity to discuss how my skills can support your organization's mission in this pivotal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Nigeria Abuja</dc:title>
  <dc:creator/>
  <dc:language>en</dc:language>
  <cp:keywords/>
  <dcterms:created xsi:type="dcterms:W3CDTF">2025-12-09T06:19:00Z</dcterms:created>
  <dcterms:modified xsi:type="dcterms:W3CDTF">2025-12-09T06:19:00Z</dcterms:modified>
</cp:coreProperties>
</file>

<file path=docProps/custom.xml><?xml version="1.0" encoding="utf-8"?>
<Properties xmlns="http://schemas.openxmlformats.org/officeDocument/2006/custom-properties" xmlns:vt="http://schemas.openxmlformats.org/officeDocument/2006/docPropsVTypes"/>
</file>